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185" w:type="dxa"/>
        <w:tblInd w:w="108" w:type="dxa"/>
        <w:tblBorders>
          <w:bottom w:val="single" w:sz="4" w:space="0" w:color="auto"/>
        </w:tblBorders>
        <w:tblCellMar>
          <w:left w:w="36" w:type="dxa"/>
          <w:right w:w="36" w:type="dxa"/>
        </w:tblCellMar>
        <w:tblLook w:val="0000" w:firstRow="0" w:lastRow="0" w:firstColumn="0" w:lastColumn="0" w:noHBand="0" w:noVBand="0"/>
      </w:tblPr>
      <w:tblGrid>
        <w:gridCol w:w="1872"/>
        <w:gridCol w:w="7202"/>
        <w:gridCol w:w="111"/>
      </w:tblGrid>
      <w:tr w:rsidR="004A2492" w:rsidRPr="002745C9" w14:paraId="1793B464" w14:textId="77777777" w:rsidTr="004E28B2">
        <w:trPr>
          <w:trHeight w:val="1525"/>
        </w:trPr>
        <w:tc>
          <w:tcPr>
            <w:tcW w:w="1591" w:type="dxa"/>
          </w:tcPr>
          <w:p w14:paraId="010F5824" w14:textId="77777777" w:rsidR="004A2492" w:rsidRPr="002745C9" w:rsidRDefault="002E4FF5" w:rsidP="009D125D">
            <w:pPr>
              <w:pStyle w:val="Heading2"/>
              <w:ind w:hanging="240"/>
              <w:jc w:val="both"/>
              <w:rPr>
                <w:rFonts w:asciiTheme="majorHAnsi" w:hAnsiTheme="majorHAnsi" w:cs="Arial"/>
                <w:sz w:val="30"/>
              </w:rPr>
            </w:pPr>
            <w:r w:rsidRPr="002745C9">
              <w:rPr>
                <w:rFonts w:asciiTheme="majorHAnsi" w:hAnsiTheme="majorHAnsi" w:cs="Arial"/>
                <w:noProof/>
                <w:color w:val="000000"/>
              </w:rPr>
              <w:drawing>
                <wp:inline distT="0" distB="0" distL="0" distR="0" wp14:anchorId="320C3064" wp14:editId="18A92846">
                  <wp:extent cx="1295400" cy="8858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282" cy="8864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81" w:type="dxa"/>
          </w:tcPr>
          <w:p w14:paraId="44B5016B" w14:textId="77777777" w:rsidR="004A2492" w:rsidRPr="00B728A0" w:rsidRDefault="004A2492" w:rsidP="009D125D">
            <w:pPr>
              <w:ind w:right="-3996"/>
              <w:jc w:val="both"/>
              <w:rPr>
                <w:b/>
                <w:sz w:val="28"/>
                <w:szCs w:val="28"/>
              </w:rPr>
            </w:pPr>
            <w:r w:rsidRPr="00B728A0">
              <w:rPr>
                <w:b/>
                <w:sz w:val="28"/>
                <w:szCs w:val="28"/>
              </w:rPr>
              <w:t>East West University</w:t>
            </w:r>
          </w:p>
          <w:p w14:paraId="6F044361" w14:textId="77777777" w:rsidR="00B728A0" w:rsidRPr="00B728A0" w:rsidRDefault="00B728A0" w:rsidP="00B728A0">
            <w:pPr>
              <w:ind w:right="-4019"/>
              <w:jc w:val="both"/>
              <w:rPr>
                <w:b/>
                <w:sz w:val="28"/>
                <w:szCs w:val="28"/>
              </w:rPr>
            </w:pPr>
            <w:r w:rsidRPr="00B728A0">
              <w:rPr>
                <w:b/>
                <w:sz w:val="28"/>
                <w:szCs w:val="28"/>
              </w:rPr>
              <w:t>Department of Computer Science and Engineering</w:t>
            </w:r>
          </w:p>
          <w:p w14:paraId="573001A0" w14:textId="204961FE" w:rsidR="00E349C7" w:rsidRPr="003D74CC" w:rsidRDefault="00232474" w:rsidP="00B25824">
            <w:pPr>
              <w:ind w:right="-4019"/>
              <w:jc w:val="both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ab Sheet</w:t>
            </w:r>
            <w:r w:rsidR="005C7780">
              <w:rPr>
                <w:b/>
                <w:sz w:val="28"/>
                <w:szCs w:val="28"/>
              </w:rPr>
              <w:t xml:space="preserve"> of CSE</w:t>
            </w:r>
            <w:r w:rsidR="00DF2013">
              <w:rPr>
                <w:b/>
                <w:sz w:val="28"/>
                <w:szCs w:val="28"/>
              </w:rPr>
              <w:t>489</w:t>
            </w:r>
          </w:p>
        </w:tc>
        <w:tc>
          <w:tcPr>
            <w:tcW w:w="113" w:type="dxa"/>
          </w:tcPr>
          <w:p w14:paraId="67BB4D5C" w14:textId="77777777" w:rsidR="004A2492" w:rsidRPr="002745C9" w:rsidRDefault="004A2492" w:rsidP="009D125D">
            <w:pPr>
              <w:jc w:val="both"/>
              <w:rPr>
                <w:rFonts w:asciiTheme="majorHAnsi" w:hAnsiTheme="majorHAnsi" w:cs="Arial"/>
              </w:rPr>
            </w:pPr>
          </w:p>
        </w:tc>
      </w:tr>
    </w:tbl>
    <w:p w14:paraId="50E59A2C" w14:textId="77777777" w:rsidR="001D4572" w:rsidRPr="008C60E9" w:rsidRDefault="001D4572" w:rsidP="008C60E9">
      <w:pPr>
        <w:rPr>
          <w:color w:val="000000"/>
          <w:sz w:val="24"/>
          <w:szCs w:val="24"/>
        </w:rPr>
      </w:pPr>
    </w:p>
    <w:p w14:paraId="0E9FC489" w14:textId="77777777" w:rsidR="00FF7C78" w:rsidRDefault="00735AF6" w:rsidP="00DE3767">
      <w:pPr>
        <w:pStyle w:val="ListParagraph"/>
        <w:numPr>
          <w:ilvl w:val="0"/>
          <w:numId w:val="15"/>
        </w:numPr>
        <w:spacing w:before="240" w:after="48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Lab exercise</w:t>
      </w:r>
    </w:p>
    <w:p w14:paraId="2EA1159D" w14:textId="285D8C44" w:rsidR="00F053EC" w:rsidRDefault="00F053EC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reate an activity named </w:t>
      </w:r>
      <w:proofErr w:type="spellStart"/>
      <w:r w:rsidRPr="00F053EC">
        <w:rPr>
          <w:b/>
          <w:bCs/>
          <w:color w:val="000000"/>
          <w:sz w:val="24"/>
          <w:szCs w:val="24"/>
        </w:rPr>
        <w:t>C</w:t>
      </w:r>
      <w:r w:rsidR="0089174D">
        <w:rPr>
          <w:b/>
          <w:bCs/>
          <w:color w:val="000000"/>
          <w:sz w:val="24"/>
          <w:szCs w:val="24"/>
        </w:rPr>
        <w:t>lassSummary</w:t>
      </w:r>
      <w:r w:rsidRPr="00F053EC">
        <w:rPr>
          <w:b/>
          <w:bCs/>
          <w:color w:val="000000"/>
          <w:sz w:val="24"/>
          <w:szCs w:val="24"/>
        </w:rPr>
        <w:t>Activity</w:t>
      </w:r>
      <w:proofErr w:type="spellEnd"/>
      <w:r>
        <w:rPr>
          <w:color w:val="000000"/>
          <w:sz w:val="24"/>
          <w:szCs w:val="24"/>
        </w:rPr>
        <w:t xml:space="preserve"> with its layout</w:t>
      </w:r>
    </w:p>
    <w:p w14:paraId="7B99519E" w14:textId="371B777E" w:rsidR="00A471D5" w:rsidRDefault="00A471D5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ake </w:t>
      </w:r>
      <w:proofErr w:type="spellStart"/>
      <w:r w:rsidR="0089174D" w:rsidRPr="00F053EC">
        <w:rPr>
          <w:b/>
          <w:bCs/>
          <w:color w:val="000000"/>
          <w:sz w:val="24"/>
          <w:szCs w:val="24"/>
        </w:rPr>
        <w:t>C</w:t>
      </w:r>
      <w:r w:rsidR="0089174D">
        <w:rPr>
          <w:b/>
          <w:bCs/>
          <w:color w:val="000000"/>
          <w:sz w:val="24"/>
          <w:szCs w:val="24"/>
        </w:rPr>
        <w:t>lassSummary</w:t>
      </w:r>
      <w:r w:rsidR="0089174D" w:rsidRPr="00F053EC">
        <w:rPr>
          <w:b/>
          <w:bCs/>
          <w:color w:val="000000"/>
          <w:sz w:val="24"/>
          <w:szCs w:val="24"/>
        </w:rPr>
        <w:t>Activity</w:t>
      </w:r>
      <w:proofErr w:type="spellEnd"/>
      <w:r w:rsidR="0089174D">
        <w:rPr>
          <w:color w:val="000000"/>
          <w:sz w:val="24"/>
          <w:szCs w:val="24"/>
        </w:rPr>
        <w:t xml:space="preserve"> </w:t>
      </w:r>
      <w:r w:rsidRPr="00A471D5">
        <w:rPr>
          <w:color w:val="000000"/>
          <w:sz w:val="24"/>
          <w:szCs w:val="24"/>
        </w:rPr>
        <w:t>as</w:t>
      </w:r>
      <w:r>
        <w:rPr>
          <w:color w:val="000000"/>
          <w:sz w:val="24"/>
          <w:szCs w:val="24"/>
        </w:rPr>
        <w:t xml:space="preserve"> a launcher activity</w:t>
      </w:r>
    </w:p>
    <w:p w14:paraId="57680A67" w14:textId="7F8CAFAA" w:rsidR="005C6E47" w:rsidRDefault="000B20C8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 w:rsidRPr="005C6E47">
        <w:rPr>
          <w:color w:val="000000"/>
          <w:sz w:val="24"/>
          <w:szCs w:val="24"/>
        </w:rPr>
        <w:t xml:space="preserve">Write XML code </w:t>
      </w:r>
      <w:r w:rsidR="00FF7C78" w:rsidRPr="005C6E47">
        <w:rPr>
          <w:color w:val="000000"/>
          <w:sz w:val="24"/>
          <w:szCs w:val="24"/>
        </w:rPr>
        <w:t>to design a form to take the user input for a</w:t>
      </w:r>
      <w:r w:rsidR="00D80052">
        <w:rPr>
          <w:color w:val="000000"/>
          <w:sz w:val="24"/>
          <w:szCs w:val="24"/>
        </w:rPr>
        <w:t xml:space="preserve"> class summary</w:t>
      </w:r>
    </w:p>
    <w:p w14:paraId="73E94145" w14:textId="4634B787" w:rsidR="00DE3767" w:rsidRDefault="00CF364F" w:rsidP="00D710FF">
      <w:pPr>
        <w:pStyle w:val="ListParagraph"/>
        <w:numPr>
          <w:ilvl w:val="2"/>
          <w:numId w:val="15"/>
        </w:numPr>
        <w:spacing w:before="240" w:after="480"/>
        <w:ind w:left="10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 m</w:t>
      </w:r>
      <w:r w:rsidR="008C60E9">
        <w:rPr>
          <w:color w:val="000000"/>
          <w:sz w:val="24"/>
          <w:szCs w:val="24"/>
        </w:rPr>
        <w:t>ay</w:t>
      </w:r>
      <w:r>
        <w:rPr>
          <w:color w:val="000000"/>
          <w:sz w:val="24"/>
          <w:szCs w:val="24"/>
        </w:rPr>
        <w:t xml:space="preserve"> use</w:t>
      </w:r>
      <w:r w:rsidR="00472DDE">
        <w:rPr>
          <w:color w:val="000000"/>
          <w:sz w:val="24"/>
          <w:szCs w:val="24"/>
        </w:rPr>
        <w:t xml:space="preserve"> </w:t>
      </w:r>
      <w:proofErr w:type="spellStart"/>
      <w:r w:rsidR="00472DDE">
        <w:rPr>
          <w:color w:val="000000"/>
          <w:sz w:val="24"/>
          <w:szCs w:val="24"/>
        </w:rPr>
        <w:t>TableLayout</w:t>
      </w:r>
      <w:proofErr w:type="spellEnd"/>
      <w:r w:rsidR="00472DDE">
        <w:rPr>
          <w:color w:val="000000"/>
          <w:sz w:val="24"/>
          <w:szCs w:val="24"/>
        </w:rPr>
        <w:t xml:space="preserve"> </w:t>
      </w:r>
    </w:p>
    <w:p w14:paraId="770F938C" w14:textId="5218E302" w:rsidR="00DD7FA0" w:rsidRDefault="00DD7FA0" w:rsidP="00D710FF">
      <w:pPr>
        <w:pStyle w:val="ListParagraph"/>
        <w:numPr>
          <w:ilvl w:val="3"/>
          <w:numId w:val="15"/>
        </w:numPr>
        <w:spacing w:before="240" w:after="480"/>
        <w:ind w:left="180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Keep all input fields aligned from same </w:t>
      </w:r>
      <w:proofErr w:type="gramStart"/>
      <w:r>
        <w:rPr>
          <w:color w:val="000000"/>
          <w:sz w:val="24"/>
          <w:szCs w:val="24"/>
        </w:rPr>
        <w:t>left-location</w:t>
      </w:r>
      <w:proofErr w:type="gramEnd"/>
    </w:p>
    <w:p w14:paraId="6D9D8F71" w14:textId="3F21A43D" w:rsidR="007259A5" w:rsidRPr="008C60E9" w:rsidRDefault="007259A5" w:rsidP="00D710FF">
      <w:pPr>
        <w:pStyle w:val="ListParagraph"/>
        <w:numPr>
          <w:ilvl w:val="2"/>
          <w:numId w:val="15"/>
        </w:numPr>
        <w:spacing w:before="240" w:after="480"/>
        <w:ind w:left="10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se ids in all </w:t>
      </w:r>
      <w:r w:rsidR="00306D23">
        <w:rPr>
          <w:color w:val="000000"/>
          <w:sz w:val="24"/>
          <w:szCs w:val="24"/>
        </w:rPr>
        <w:t xml:space="preserve">input </w:t>
      </w:r>
      <w:r>
        <w:rPr>
          <w:color w:val="000000"/>
          <w:sz w:val="24"/>
          <w:szCs w:val="24"/>
        </w:rPr>
        <w:t>fields and buttons</w:t>
      </w:r>
    </w:p>
    <w:p w14:paraId="7B3C282B" w14:textId="2DEF8711" w:rsidR="00CF364F" w:rsidRDefault="00CF364F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rite java code to access input data of all fields</w:t>
      </w:r>
    </w:p>
    <w:p w14:paraId="591D5BA9" w14:textId="335E52CD" w:rsidR="00CF364F" w:rsidRDefault="00CF364F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rite java code to handle any click action of the buttons</w:t>
      </w:r>
    </w:p>
    <w:p w14:paraId="252CD8D8" w14:textId="77777777" w:rsidR="0072003D" w:rsidRDefault="0072003D" w:rsidP="00D710FF">
      <w:pPr>
        <w:pStyle w:val="ListParagraph"/>
        <w:spacing w:before="240" w:after="480"/>
        <w:rPr>
          <w:color w:val="000000"/>
          <w:sz w:val="24"/>
          <w:szCs w:val="24"/>
        </w:rPr>
      </w:pPr>
    </w:p>
    <w:p w14:paraId="449B54BE" w14:textId="404154BC" w:rsidR="00A646EA" w:rsidRDefault="00A646EA" w:rsidP="00D710FF">
      <w:pPr>
        <w:pStyle w:val="ListParagraph"/>
        <w:numPr>
          <w:ilvl w:val="1"/>
          <w:numId w:val="15"/>
        </w:numPr>
        <w:spacing w:before="240" w:after="480"/>
        <w:ind w:left="3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ata Validation: Implement appropriate java code to prevent any action</w:t>
      </w:r>
      <w:r w:rsidR="006A38A2">
        <w:rPr>
          <w:color w:val="000000"/>
          <w:sz w:val="24"/>
          <w:szCs w:val="24"/>
        </w:rPr>
        <w:t xml:space="preserve"> to save</w:t>
      </w:r>
      <w:r>
        <w:rPr>
          <w:color w:val="000000"/>
          <w:sz w:val="24"/>
          <w:szCs w:val="24"/>
        </w:rPr>
        <w:t xml:space="preserve"> if inconsistent data is inserted in any field</w:t>
      </w:r>
    </w:p>
    <w:p w14:paraId="3AFC095C" w14:textId="63261A69" w:rsidR="00283F58" w:rsidRDefault="001B730A" w:rsidP="00D710FF">
      <w:pPr>
        <w:pStyle w:val="ListParagraph"/>
        <w:numPr>
          <w:ilvl w:val="1"/>
          <w:numId w:val="15"/>
        </w:numPr>
        <w:spacing w:before="240" w:after="4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int all invalid data</w:t>
      </w:r>
    </w:p>
    <w:p w14:paraId="72EA37EE" w14:textId="48FA0CDC" w:rsidR="00A646EA" w:rsidRDefault="00A646EA" w:rsidP="00D710FF">
      <w:pPr>
        <w:pStyle w:val="ListParagraph"/>
        <w:numPr>
          <w:ilvl w:val="1"/>
          <w:numId w:val="15"/>
        </w:numPr>
        <w:spacing w:before="240" w:after="4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Generate a unique </w:t>
      </w:r>
      <w:r w:rsidR="00D710FF">
        <w:rPr>
          <w:color w:val="000000"/>
          <w:sz w:val="24"/>
          <w:szCs w:val="24"/>
        </w:rPr>
        <w:t>class summary</w:t>
      </w:r>
      <w:r>
        <w:rPr>
          <w:color w:val="000000"/>
          <w:sz w:val="24"/>
          <w:szCs w:val="24"/>
        </w:rPr>
        <w:t xml:space="preserve"> id once all the field data passed validation check</w:t>
      </w:r>
    </w:p>
    <w:p w14:paraId="4D24CB1D" w14:textId="3DA57E35" w:rsidR="004340F0" w:rsidRDefault="00A063DC" w:rsidP="00D710FF">
      <w:pPr>
        <w:pStyle w:val="ListParagraph"/>
        <w:numPr>
          <w:ilvl w:val="1"/>
          <w:numId w:val="15"/>
        </w:numPr>
        <w:spacing w:before="240" w:after="48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int all inserted data</w:t>
      </w:r>
      <w:r w:rsidR="00803950">
        <w:rPr>
          <w:color w:val="000000"/>
          <w:sz w:val="24"/>
          <w:szCs w:val="24"/>
        </w:rPr>
        <w:t xml:space="preserve"> after validation</w:t>
      </w:r>
    </w:p>
    <w:p w14:paraId="1B5FE96C" w14:textId="0BA78E7C" w:rsidR="00D710FF" w:rsidRPr="00D710FF" w:rsidRDefault="00D710FF" w:rsidP="00D710FF">
      <w:pPr>
        <w:pStyle w:val="ListParagraph"/>
        <w:spacing w:before="240" w:after="480"/>
        <w:ind w:left="1080"/>
        <w:rPr>
          <w:color w:val="000000"/>
          <w:sz w:val="24"/>
          <w:szCs w:val="24"/>
        </w:rPr>
      </w:pPr>
    </w:p>
    <w:p w14:paraId="637F9F39" w14:textId="15F7B937" w:rsidR="00A0371D" w:rsidRPr="005D24B5" w:rsidRDefault="00447701" w:rsidP="00447701">
      <w:pPr>
        <w:pStyle w:val="ListParagraph"/>
        <w:spacing w:before="240" w:after="480"/>
        <w:ind w:left="1440"/>
        <w:rPr>
          <w:color w:val="000000"/>
          <w:sz w:val="24"/>
          <w:szCs w:val="24"/>
        </w:rPr>
      </w:pP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9108CB" wp14:editId="3AFAA789">
                <wp:simplePos x="0" y="0"/>
                <wp:positionH relativeFrom="column">
                  <wp:posOffset>3564553</wp:posOffset>
                </wp:positionH>
                <wp:positionV relativeFrom="paragraph">
                  <wp:posOffset>1238431</wp:posOffset>
                </wp:positionV>
                <wp:extent cx="2136451" cy="264795"/>
                <wp:effectExtent l="1130300" t="0" r="10160" b="217805"/>
                <wp:wrapNone/>
                <wp:docPr id="1006842912" name="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6451" cy="264795"/>
                        </a:xfrm>
                        <a:prstGeom prst="wedgeRectCallout">
                          <a:avLst>
                            <a:gd name="adj1" fmla="val -102583"/>
                            <a:gd name="adj2" fmla="val 124443"/>
                          </a:avLst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4B70A0" w14:textId="71EDEA14" w:rsidR="004B519F" w:rsidRPr="00DD71C5" w:rsidRDefault="004B519F" w:rsidP="004B519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dit</w:t>
                            </w:r>
                            <w:r w:rsidRPr="00DD71C5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xt</w:t>
                            </w:r>
                            <w:proofErr w:type="spellEnd"/>
                            <w:r w:rsidR="00447701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ith action to open calend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9108CB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3" o:spid="_x0000_s1026" type="#_x0000_t61" style="position:absolute;left:0;text-align:left;margin-left:280.65pt;margin-top:97.5pt;width:168.2pt;height:20.8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" adj="-11358,37680" filled="f" strokecolor="#0a121c [484]" strokeweight=".5pt">
                <v:textbox>
                  <w:txbxContent>
                    <w:p w14:paraId="094B70A0" w14:textId="71EDEA14" w:rsidR="004B519F" w:rsidRPr="00DD71C5" w:rsidRDefault="004B519F" w:rsidP="004B519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dit</w:t>
                      </w:r>
                      <w:r w:rsidRPr="00DD71C5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xt</w:t>
                      </w:r>
                      <w:proofErr w:type="spellEnd"/>
                      <w:r w:rsidR="00447701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ith action to open calenda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37F549F" wp14:editId="0B72C851">
                <wp:simplePos x="0" y="0"/>
                <wp:positionH relativeFrom="column">
                  <wp:posOffset>3561080</wp:posOffset>
                </wp:positionH>
                <wp:positionV relativeFrom="paragraph">
                  <wp:posOffset>1779270</wp:posOffset>
                </wp:positionV>
                <wp:extent cx="1273175" cy="266700"/>
                <wp:effectExtent l="774700" t="0" r="9525" b="12700"/>
                <wp:wrapNone/>
                <wp:docPr id="349015" name="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175" cy="266700"/>
                        </a:xfrm>
                        <a:prstGeom prst="wedgeRectCallout">
                          <a:avLst>
                            <a:gd name="adj1" fmla="val -110479"/>
                            <a:gd name="adj2" fmla="val 26459"/>
                          </a:avLst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B58239" w14:textId="795D3BAB" w:rsidR="004B519F" w:rsidRPr="00DD71C5" w:rsidRDefault="004B519F" w:rsidP="004B519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dit</w:t>
                            </w:r>
                            <w:r w:rsidRPr="00DD71C5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xt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ith ‘hint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F549F" id="_x0000_s1027" type="#_x0000_t61" style="position:absolute;left:0;text-align:left;margin-left:280.4pt;margin-top:140.1pt;width:100.2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" adj="-13063,16515" filled="f" strokecolor="#0a121c [484]" strokeweight=".5pt">
                <v:textbox>
                  <w:txbxContent>
                    <w:p w14:paraId="05B58239" w14:textId="795D3BAB" w:rsidR="004B519F" w:rsidRPr="00DD71C5" w:rsidRDefault="004B519F" w:rsidP="004B519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dit</w:t>
                      </w:r>
                      <w:r w:rsidRPr="00DD71C5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xt</w:t>
                      </w:r>
                      <w:proofErr w:type="spell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ith ‘hint’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36F12F" wp14:editId="1717868D">
                <wp:simplePos x="0" y="0"/>
                <wp:positionH relativeFrom="column">
                  <wp:posOffset>3584510</wp:posOffset>
                </wp:positionH>
                <wp:positionV relativeFrom="paragraph">
                  <wp:posOffset>827884</wp:posOffset>
                </wp:positionV>
                <wp:extent cx="1896110" cy="266700"/>
                <wp:effectExtent l="927100" t="0" r="8890" b="76200"/>
                <wp:wrapNone/>
                <wp:docPr id="87613783" name="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6110" cy="266700"/>
                        </a:xfrm>
                        <a:prstGeom prst="wedgeRectCallout">
                          <a:avLst>
                            <a:gd name="adj1" fmla="val -98378"/>
                            <a:gd name="adj2" fmla="val 71939"/>
                          </a:avLst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E3A896" w14:textId="7D06B36F" w:rsidR="004B519F" w:rsidRPr="00DD71C5" w:rsidRDefault="00447701" w:rsidP="004B519F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dioGroup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&amp; </w:t>
                            </w:r>
                            <w:proofErr w:type="spellStart"/>
                            <w:r w:rsidR="004B519F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adioButt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6F12F" id="_x0000_s1028" type="#_x0000_t61" style="position:absolute;left:0;text-align:left;margin-left:282.25pt;margin-top:65.2pt;width:149.3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" adj="-10450,26339" filled="f" strokecolor="#0a121c [484]" strokeweight=".5pt">
                <v:textbox>
                  <w:txbxContent>
                    <w:p w14:paraId="4DE3A896" w14:textId="7D06B36F" w:rsidR="004B519F" w:rsidRPr="00DD71C5" w:rsidRDefault="00447701" w:rsidP="004B519F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adioGroup</w:t>
                      </w:r>
                      <w:proofErr w:type="spell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&amp; </w:t>
                      </w:r>
                      <w:proofErr w:type="spellStart"/>
                      <w:r w:rsidR="004B519F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adioButt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4B165A" wp14:editId="76E5DA7D">
                <wp:simplePos x="0" y="0"/>
                <wp:positionH relativeFrom="column">
                  <wp:posOffset>3579495</wp:posOffset>
                </wp:positionH>
                <wp:positionV relativeFrom="paragraph">
                  <wp:posOffset>2469515</wp:posOffset>
                </wp:positionV>
                <wp:extent cx="1273175" cy="447675"/>
                <wp:effectExtent l="1219200" t="0" r="9525" b="327025"/>
                <wp:wrapNone/>
                <wp:docPr id="551148463" name="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3175" cy="447675"/>
                        </a:xfrm>
                        <a:prstGeom prst="wedgeRectCallout">
                          <a:avLst>
                            <a:gd name="adj1" fmla="val -145656"/>
                            <a:gd name="adj2" fmla="val 120919"/>
                          </a:avLst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DD52B" w14:textId="7FE7EFC1" w:rsidR="00B80B8B" w:rsidRPr="00DD71C5" w:rsidRDefault="00B80B8B" w:rsidP="00B80B8B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dit</w:t>
                            </w:r>
                            <w:r w:rsidRPr="00DD71C5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xt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with ‘hint’ &amp; ‘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umLines</w:t>
                            </w:r>
                            <w:proofErr w:type="spellEnd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B165A" id="_x0000_s1029" type="#_x0000_t61" style="position:absolute;left:0;text-align:left;margin-left:281.85pt;margin-top:194.45pt;width:100.25pt;height:3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" adj="-20662,36919" filled="f" strokecolor="#0a121c [484]" strokeweight=".5pt">
                <v:textbox>
                  <w:txbxContent>
                    <w:p w14:paraId="127DD52B" w14:textId="7FE7EFC1" w:rsidR="00B80B8B" w:rsidRPr="00DD71C5" w:rsidRDefault="00B80B8B" w:rsidP="00B80B8B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dit</w:t>
                      </w:r>
                      <w:r w:rsidRPr="00DD71C5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xt</w:t>
                      </w:r>
                      <w:proofErr w:type="spell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with ‘hint’</w:t>
                      </w:r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&amp; ‘</w:t>
                      </w: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umLines</w:t>
                      </w:r>
                      <w:proofErr w:type="spellEnd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’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59297C" wp14:editId="78639244">
                <wp:simplePos x="0" y="0"/>
                <wp:positionH relativeFrom="column">
                  <wp:posOffset>3578899</wp:posOffset>
                </wp:positionH>
                <wp:positionV relativeFrom="paragraph">
                  <wp:posOffset>74295</wp:posOffset>
                </wp:positionV>
                <wp:extent cx="737235" cy="266700"/>
                <wp:effectExtent l="711200" t="0" r="12065" b="203200"/>
                <wp:wrapNone/>
                <wp:docPr id="1390016413" name="Rectangular Callou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235" cy="266700"/>
                        </a:xfrm>
                        <a:prstGeom prst="wedgeRectCallout">
                          <a:avLst>
                            <a:gd name="adj1" fmla="val -145656"/>
                            <a:gd name="adj2" fmla="val 120919"/>
                          </a:avLst>
                        </a:prstGeom>
                        <a:noFill/>
                        <a:ln w="6350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EC4BE0" w14:textId="18412D04" w:rsidR="00DD71C5" w:rsidRPr="00DD71C5" w:rsidRDefault="00DD71C5" w:rsidP="00DD71C5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 w:rsidRPr="00DD71C5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xt</w:t>
                            </w:r>
                            <w:r w:rsidR="00612D3F"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ew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9297C" id="_x0000_s1030" type="#_x0000_t61" style="position:absolute;left:0;text-align:left;margin-left:281.8pt;margin-top:5.85pt;width:58.0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" adj="-20662,36919" filled="f" strokecolor="#0a121c [484]" strokeweight=".5pt">
                <v:textbox>
                  <w:txbxContent>
                    <w:p w14:paraId="7FEC4BE0" w14:textId="18412D04" w:rsidR="00DD71C5" w:rsidRPr="00DD71C5" w:rsidRDefault="00DD71C5" w:rsidP="00DD71C5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 w:rsidRPr="00DD71C5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xt</w:t>
                      </w:r>
                      <w:r w:rsidR="00612D3F"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View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340F0">
        <w:rPr>
          <w:b/>
          <w:noProof/>
          <w:color w:val="000000"/>
          <w:sz w:val="24"/>
          <w:szCs w:val="24"/>
        </w:rPr>
        <w:drawing>
          <wp:inline distT="0" distB="0" distL="0" distR="0" wp14:anchorId="10CEFE1E" wp14:editId="79DE03F1">
            <wp:extent cx="2015413" cy="4076457"/>
            <wp:effectExtent l="0" t="0" r="4445" b="635"/>
            <wp:docPr id="1400383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383570" name="Picture 1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0251" cy="410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371D" w:rsidRPr="005D24B5" w:rsidSect="00A46D1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67664" w14:textId="77777777" w:rsidR="00A32365" w:rsidRDefault="00A32365" w:rsidP="005B5934">
      <w:r>
        <w:separator/>
      </w:r>
    </w:p>
  </w:endnote>
  <w:endnote w:type="continuationSeparator" w:id="0">
    <w:p w14:paraId="7FC9A870" w14:textId="77777777" w:rsidR="00A32365" w:rsidRDefault="00A32365" w:rsidP="005B59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5EF00" w14:textId="77777777" w:rsidR="0009438F" w:rsidRDefault="000943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14524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14:paraId="205D4AC1" w14:textId="77777777" w:rsidR="00C20B70" w:rsidRDefault="00C20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724C3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7724C3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36098436" w14:textId="77777777" w:rsidR="00C20B70" w:rsidRDefault="00C20B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F9295" w14:textId="77777777" w:rsidR="0009438F" w:rsidRDefault="000943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F72C9" w14:textId="77777777" w:rsidR="00A32365" w:rsidRDefault="00A32365" w:rsidP="005B5934">
      <w:r>
        <w:separator/>
      </w:r>
    </w:p>
  </w:footnote>
  <w:footnote w:type="continuationSeparator" w:id="0">
    <w:p w14:paraId="22BA4472" w14:textId="77777777" w:rsidR="00A32365" w:rsidRDefault="00A32365" w:rsidP="005B59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D551E" w14:textId="77777777" w:rsidR="0009438F" w:rsidRDefault="000943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74DB6" w14:textId="78A47881" w:rsidR="005A01F7" w:rsidRDefault="00EA4ED4" w:rsidP="005A01F7">
    <w:pPr>
      <w:pStyle w:val="Header"/>
      <w:jc w:val="right"/>
    </w:pPr>
    <w:r>
      <w:t>Lab0</w:t>
    </w:r>
    <w:r w:rsidR="0009438F">
      <w:t>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E004C" w14:textId="77777777" w:rsidR="0009438F" w:rsidRDefault="000943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217C"/>
    <w:multiLevelType w:val="hybridMultilevel"/>
    <w:tmpl w:val="57E2D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AD4"/>
    <w:multiLevelType w:val="hybridMultilevel"/>
    <w:tmpl w:val="9B4634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A12E2"/>
    <w:multiLevelType w:val="hybridMultilevel"/>
    <w:tmpl w:val="58FC575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EF070C"/>
    <w:multiLevelType w:val="hybridMultilevel"/>
    <w:tmpl w:val="1C9620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A353A"/>
    <w:multiLevelType w:val="hybridMultilevel"/>
    <w:tmpl w:val="18D02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911AF"/>
    <w:multiLevelType w:val="hybridMultilevel"/>
    <w:tmpl w:val="76BED0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47B37F8"/>
    <w:multiLevelType w:val="hybridMultilevel"/>
    <w:tmpl w:val="9D36B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E10FA"/>
    <w:multiLevelType w:val="hybridMultilevel"/>
    <w:tmpl w:val="34889A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9E5AFA"/>
    <w:multiLevelType w:val="hybridMultilevel"/>
    <w:tmpl w:val="C05AC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D29F1"/>
    <w:multiLevelType w:val="hybridMultilevel"/>
    <w:tmpl w:val="155CA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8B57A1"/>
    <w:multiLevelType w:val="hybridMultilevel"/>
    <w:tmpl w:val="F4EA3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01652"/>
    <w:multiLevelType w:val="hybridMultilevel"/>
    <w:tmpl w:val="71182F50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951325"/>
    <w:multiLevelType w:val="hybridMultilevel"/>
    <w:tmpl w:val="565804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FE2845"/>
    <w:multiLevelType w:val="hybridMultilevel"/>
    <w:tmpl w:val="0CA21E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F5700AF"/>
    <w:multiLevelType w:val="hybridMultilevel"/>
    <w:tmpl w:val="A4E67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7627332">
    <w:abstractNumId w:val="14"/>
  </w:num>
  <w:num w:numId="2" w16cid:durableId="1059131380">
    <w:abstractNumId w:val="6"/>
  </w:num>
  <w:num w:numId="3" w16cid:durableId="179902451">
    <w:abstractNumId w:val="1"/>
  </w:num>
  <w:num w:numId="4" w16cid:durableId="520556299">
    <w:abstractNumId w:val="8"/>
  </w:num>
  <w:num w:numId="5" w16cid:durableId="1186015067">
    <w:abstractNumId w:val="12"/>
  </w:num>
  <w:num w:numId="6" w16cid:durableId="1273366085">
    <w:abstractNumId w:val="3"/>
  </w:num>
  <w:num w:numId="7" w16cid:durableId="1673416278">
    <w:abstractNumId w:val="5"/>
  </w:num>
  <w:num w:numId="8" w16cid:durableId="1923100667">
    <w:abstractNumId w:val="13"/>
  </w:num>
  <w:num w:numId="9" w16cid:durableId="605499220">
    <w:abstractNumId w:val="7"/>
  </w:num>
  <w:num w:numId="10" w16cid:durableId="376901250">
    <w:abstractNumId w:val="9"/>
  </w:num>
  <w:num w:numId="11" w16cid:durableId="528761351">
    <w:abstractNumId w:val="10"/>
  </w:num>
  <w:num w:numId="12" w16cid:durableId="1826623957">
    <w:abstractNumId w:val="4"/>
  </w:num>
  <w:num w:numId="13" w16cid:durableId="1612085676">
    <w:abstractNumId w:val="0"/>
  </w:num>
  <w:num w:numId="14" w16cid:durableId="1338776306">
    <w:abstractNumId w:val="11"/>
  </w:num>
  <w:num w:numId="15" w16cid:durableId="9714019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MLE0MjSyNDczszBX0lEKTi0uzszPAykwqQUA2RqlqCwAAAA="/>
  </w:docVars>
  <w:rsids>
    <w:rsidRoot w:val="004A2492"/>
    <w:rsid w:val="000025DD"/>
    <w:rsid w:val="00004584"/>
    <w:rsid w:val="00005876"/>
    <w:rsid w:val="000127D7"/>
    <w:rsid w:val="00020DAE"/>
    <w:rsid w:val="000233C5"/>
    <w:rsid w:val="00025E10"/>
    <w:rsid w:val="0002632B"/>
    <w:rsid w:val="00031F65"/>
    <w:rsid w:val="000375BE"/>
    <w:rsid w:val="00041CA3"/>
    <w:rsid w:val="00043BC5"/>
    <w:rsid w:val="000504BD"/>
    <w:rsid w:val="0005127E"/>
    <w:rsid w:val="000533FB"/>
    <w:rsid w:val="00060B53"/>
    <w:rsid w:val="0007029C"/>
    <w:rsid w:val="0007189A"/>
    <w:rsid w:val="0007218B"/>
    <w:rsid w:val="00073364"/>
    <w:rsid w:val="00073BB2"/>
    <w:rsid w:val="00081213"/>
    <w:rsid w:val="00081B8E"/>
    <w:rsid w:val="00085B14"/>
    <w:rsid w:val="00087095"/>
    <w:rsid w:val="000926BA"/>
    <w:rsid w:val="00093604"/>
    <w:rsid w:val="0009438F"/>
    <w:rsid w:val="000976F7"/>
    <w:rsid w:val="000A0190"/>
    <w:rsid w:val="000A05F5"/>
    <w:rsid w:val="000A09AA"/>
    <w:rsid w:val="000B1679"/>
    <w:rsid w:val="000B20C8"/>
    <w:rsid w:val="000B2609"/>
    <w:rsid w:val="000B33B1"/>
    <w:rsid w:val="000B4ABA"/>
    <w:rsid w:val="000C3110"/>
    <w:rsid w:val="000C6036"/>
    <w:rsid w:val="000C6795"/>
    <w:rsid w:val="000C7DD1"/>
    <w:rsid w:val="000D10AF"/>
    <w:rsid w:val="000D3E8C"/>
    <w:rsid w:val="000E5303"/>
    <w:rsid w:val="000E5941"/>
    <w:rsid w:val="000F53CD"/>
    <w:rsid w:val="000F7BDC"/>
    <w:rsid w:val="00105DC3"/>
    <w:rsid w:val="00111919"/>
    <w:rsid w:val="0011792F"/>
    <w:rsid w:val="00121C88"/>
    <w:rsid w:val="00126999"/>
    <w:rsid w:val="00126AA1"/>
    <w:rsid w:val="001276CC"/>
    <w:rsid w:val="00130968"/>
    <w:rsid w:val="00130CC1"/>
    <w:rsid w:val="00140A0C"/>
    <w:rsid w:val="001427A7"/>
    <w:rsid w:val="00143E65"/>
    <w:rsid w:val="00145687"/>
    <w:rsid w:val="001504AC"/>
    <w:rsid w:val="001561D7"/>
    <w:rsid w:val="0015722D"/>
    <w:rsid w:val="00163E90"/>
    <w:rsid w:val="001653F5"/>
    <w:rsid w:val="00165C2E"/>
    <w:rsid w:val="00174B8B"/>
    <w:rsid w:val="00175AB1"/>
    <w:rsid w:val="00184213"/>
    <w:rsid w:val="001878BE"/>
    <w:rsid w:val="00195C3D"/>
    <w:rsid w:val="001A3C12"/>
    <w:rsid w:val="001A7E42"/>
    <w:rsid w:val="001B407B"/>
    <w:rsid w:val="001B4508"/>
    <w:rsid w:val="001B730A"/>
    <w:rsid w:val="001C2115"/>
    <w:rsid w:val="001C4C08"/>
    <w:rsid w:val="001C78DC"/>
    <w:rsid w:val="001D0148"/>
    <w:rsid w:val="001D23BF"/>
    <w:rsid w:val="001D4572"/>
    <w:rsid w:val="001E2C63"/>
    <w:rsid w:val="001F4321"/>
    <w:rsid w:val="0020107E"/>
    <w:rsid w:val="00201BC9"/>
    <w:rsid w:val="002023D8"/>
    <w:rsid w:val="00204E7D"/>
    <w:rsid w:val="00207ACF"/>
    <w:rsid w:val="002103C7"/>
    <w:rsid w:val="00214A16"/>
    <w:rsid w:val="00215936"/>
    <w:rsid w:val="002169BC"/>
    <w:rsid w:val="00222708"/>
    <w:rsid w:val="0022428D"/>
    <w:rsid w:val="00225205"/>
    <w:rsid w:val="00226A7A"/>
    <w:rsid w:val="002305D3"/>
    <w:rsid w:val="00231D37"/>
    <w:rsid w:val="00232474"/>
    <w:rsid w:val="0023256D"/>
    <w:rsid w:val="0024096B"/>
    <w:rsid w:val="00240FEB"/>
    <w:rsid w:val="002430CB"/>
    <w:rsid w:val="00251F54"/>
    <w:rsid w:val="00252030"/>
    <w:rsid w:val="00253A69"/>
    <w:rsid w:val="00254ED3"/>
    <w:rsid w:val="002637B4"/>
    <w:rsid w:val="00265B88"/>
    <w:rsid w:val="002745C9"/>
    <w:rsid w:val="00280D1C"/>
    <w:rsid w:val="00282B05"/>
    <w:rsid w:val="00282C2E"/>
    <w:rsid w:val="00283F58"/>
    <w:rsid w:val="00285C8E"/>
    <w:rsid w:val="00296F3B"/>
    <w:rsid w:val="00297D58"/>
    <w:rsid w:val="002A26CC"/>
    <w:rsid w:val="002A4F46"/>
    <w:rsid w:val="002B10E3"/>
    <w:rsid w:val="002B612F"/>
    <w:rsid w:val="002C1B80"/>
    <w:rsid w:val="002C3DBD"/>
    <w:rsid w:val="002C4FBE"/>
    <w:rsid w:val="002C7C9F"/>
    <w:rsid w:val="002D41A0"/>
    <w:rsid w:val="002D7A69"/>
    <w:rsid w:val="002E2175"/>
    <w:rsid w:val="002E4516"/>
    <w:rsid w:val="002E461D"/>
    <w:rsid w:val="002E4FF5"/>
    <w:rsid w:val="002F27F7"/>
    <w:rsid w:val="002F44D3"/>
    <w:rsid w:val="002F5EAD"/>
    <w:rsid w:val="002F7535"/>
    <w:rsid w:val="00306D23"/>
    <w:rsid w:val="00313F42"/>
    <w:rsid w:val="003150DD"/>
    <w:rsid w:val="003247FC"/>
    <w:rsid w:val="0032627F"/>
    <w:rsid w:val="0033157D"/>
    <w:rsid w:val="00332722"/>
    <w:rsid w:val="00336D5C"/>
    <w:rsid w:val="003426FD"/>
    <w:rsid w:val="0034469D"/>
    <w:rsid w:val="00364E17"/>
    <w:rsid w:val="0036728D"/>
    <w:rsid w:val="00371D70"/>
    <w:rsid w:val="003728A8"/>
    <w:rsid w:val="00372FAA"/>
    <w:rsid w:val="0037513E"/>
    <w:rsid w:val="00375E2A"/>
    <w:rsid w:val="003762C5"/>
    <w:rsid w:val="00376646"/>
    <w:rsid w:val="003922B4"/>
    <w:rsid w:val="0039319F"/>
    <w:rsid w:val="003971D4"/>
    <w:rsid w:val="003A368A"/>
    <w:rsid w:val="003A7FBE"/>
    <w:rsid w:val="003B3AED"/>
    <w:rsid w:val="003C3B9E"/>
    <w:rsid w:val="003C4308"/>
    <w:rsid w:val="003C5324"/>
    <w:rsid w:val="003C7D75"/>
    <w:rsid w:val="003D2598"/>
    <w:rsid w:val="003D468D"/>
    <w:rsid w:val="003D5D05"/>
    <w:rsid w:val="003D74CC"/>
    <w:rsid w:val="003D7ED3"/>
    <w:rsid w:val="003E2493"/>
    <w:rsid w:val="003E2D45"/>
    <w:rsid w:val="003E49EF"/>
    <w:rsid w:val="003E5005"/>
    <w:rsid w:val="003F098D"/>
    <w:rsid w:val="003F1878"/>
    <w:rsid w:val="003F39D3"/>
    <w:rsid w:val="003F6645"/>
    <w:rsid w:val="004135B3"/>
    <w:rsid w:val="004140D6"/>
    <w:rsid w:val="00414494"/>
    <w:rsid w:val="00421D96"/>
    <w:rsid w:val="00422EA9"/>
    <w:rsid w:val="0042302F"/>
    <w:rsid w:val="00423BB0"/>
    <w:rsid w:val="00424264"/>
    <w:rsid w:val="00430CD1"/>
    <w:rsid w:val="004340F0"/>
    <w:rsid w:val="004403E4"/>
    <w:rsid w:val="00443263"/>
    <w:rsid w:val="00443975"/>
    <w:rsid w:val="00446C5B"/>
    <w:rsid w:val="00447701"/>
    <w:rsid w:val="00447AF7"/>
    <w:rsid w:val="00455735"/>
    <w:rsid w:val="00462E3F"/>
    <w:rsid w:val="004637B4"/>
    <w:rsid w:val="004718EE"/>
    <w:rsid w:val="00472DDE"/>
    <w:rsid w:val="0047388B"/>
    <w:rsid w:val="0047611B"/>
    <w:rsid w:val="00477252"/>
    <w:rsid w:val="0049686F"/>
    <w:rsid w:val="004A21FD"/>
    <w:rsid w:val="004A2492"/>
    <w:rsid w:val="004A4285"/>
    <w:rsid w:val="004B436C"/>
    <w:rsid w:val="004B519F"/>
    <w:rsid w:val="004B5FEE"/>
    <w:rsid w:val="004C06B1"/>
    <w:rsid w:val="004C19CF"/>
    <w:rsid w:val="004C2576"/>
    <w:rsid w:val="004C67B1"/>
    <w:rsid w:val="004D2392"/>
    <w:rsid w:val="004D2FBE"/>
    <w:rsid w:val="004D349D"/>
    <w:rsid w:val="004D4147"/>
    <w:rsid w:val="004E28B2"/>
    <w:rsid w:val="004E2C94"/>
    <w:rsid w:val="004E3F9B"/>
    <w:rsid w:val="004E45D4"/>
    <w:rsid w:val="004E4944"/>
    <w:rsid w:val="004E7D13"/>
    <w:rsid w:val="004F2891"/>
    <w:rsid w:val="004F5E3C"/>
    <w:rsid w:val="004F6C0D"/>
    <w:rsid w:val="005030DC"/>
    <w:rsid w:val="0050340A"/>
    <w:rsid w:val="00505465"/>
    <w:rsid w:val="0050641B"/>
    <w:rsid w:val="00506D1C"/>
    <w:rsid w:val="00512A5C"/>
    <w:rsid w:val="00512DDA"/>
    <w:rsid w:val="005177AE"/>
    <w:rsid w:val="00521B18"/>
    <w:rsid w:val="00523B0F"/>
    <w:rsid w:val="0052459E"/>
    <w:rsid w:val="0053234B"/>
    <w:rsid w:val="00532CD8"/>
    <w:rsid w:val="005412C8"/>
    <w:rsid w:val="00545279"/>
    <w:rsid w:val="0054580B"/>
    <w:rsid w:val="00546999"/>
    <w:rsid w:val="00551B7F"/>
    <w:rsid w:val="00553515"/>
    <w:rsid w:val="00553911"/>
    <w:rsid w:val="00554C38"/>
    <w:rsid w:val="00570C0E"/>
    <w:rsid w:val="005715CD"/>
    <w:rsid w:val="00572BF9"/>
    <w:rsid w:val="005744E7"/>
    <w:rsid w:val="005863D3"/>
    <w:rsid w:val="00587855"/>
    <w:rsid w:val="005903C2"/>
    <w:rsid w:val="00591B68"/>
    <w:rsid w:val="00593619"/>
    <w:rsid w:val="00593D19"/>
    <w:rsid w:val="00596D23"/>
    <w:rsid w:val="005A01F7"/>
    <w:rsid w:val="005A5863"/>
    <w:rsid w:val="005A773C"/>
    <w:rsid w:val="005B0297"/>
    <w:rsid w:val="005B5934"/>
    <w:rsid w:val="005B5AE4"/>
    <w:rsid w:val="005C4ABC"/>
    <w:rsid w:val="005C6E47"/>
    <w:rsid w:val="005C7780"/>
    <w:rsid w:val="005D20D0"/>
    <w:rsid w:val="005D24B5"/>
    <w:rsid w:val="005D6FFF"/>
    <w:rsid w:val="005E181D"/>
    <w:rsid w:val="005E2967"/>
    <w:rsid w:val="005E458A"/>
    <w:rsid w:val="005E70EA"/>
    <w:rsid w:val="005F5674"/>
    <w:rsid w:val="00605DB5"/>
    <w:rsid w:val="00611753"/>
    <w:rsid w:val="006127F8"/>
    <w:rsid w:val="00612AC4"/>
    <w:rsid w:val="00612D3F"/>
    <w:rsid w:val="006165B5"/>
    <w:rsid w:val="00617F18"/>
    <w:rsid w:val="006205FB"/>
    <w:rsid w:val="00622112"/>
    <w:rsid w:val="00624691"/>
    <w:rsid w:val="00626FBF"/>
    <w:rsid w:val="00637B5B"/>
    <w:rsid w:val="00637BA1"/>
    <w:rsid w:val="00647649"/>
    <w:rsid w:val="0065480F"/>
    <w:rsid w:val="006559AD"/>
    <w:rsid w:val="0065638F"/>
    <w:rsid w:val="00656EFD"/>
    <w:rsid w:val="006602D6"/>
    <w:rsid w:val="00671213"/>
    <w:rsid w:val="00672366"/>
    <w:rsid w:val="006742AF"/>
    <w:rsid w:val="00677B6A"/>
    <w:rsid w:val="00677DF6"/>
    <w:rsid w:val="006865C8"/>
    <w:rsid w:val="006870B8"/>
    <w:rsid w:val="00692F17"/>
    <w:rsid w:val="0069518A"/>
    <w:rsid w:val="006A38A2"/>
    <w:rsid w:val="006A52C5"/>
    <w:rsid w:val="006A7014"/>
    <w:rsid w:val="006C1BBA"/>
    <w:rsid w:val="006C2F13"/>
    <w:rsid w:val="006E110F"/>
    <w:rsid w:val="006E210C"/>
    <w:rsid w:val="006E6EAD"/>
    <w:rsid w:val="006E7E66"/>
    <w:rsid w:val="006F0ADB"/>
    <w:rsid w:val="006F1B0A"/>
    <w:rsid w:val="006F5806"/>
    <w:rsid w:val="006F5E30"/>
    <w:rsid w:val="0070382A"/>
    <w:rsid w:val="0070654F"/>
    <w:rsid w:val="0071457E"/>
    <w:rsid w:val="00714A5F"/>
    <w:rsid w:val="00717899"/>
    <w:rsid w:val="0072003D"/>
    <w:rsid w:val="007227C8"/>
    <w:rsid w:val="00722858"/>
    <w:rsid w:val="0072312F"/>
    <w:rsid w:val="007259A5"/>
    <w:rsid w:val="0073090B"/>
    <w:rsid w:val="00731F23"/>
    <w:rsid w:val="0073433D"/>
    <w:rsid w:val="007348FF"/>
    <w:rsid w:val="00734B27"/>
    <w:rsid w:val="00735AF6"/>
    <w:rsid w:val="007405F2"/>
    <w:rsid w:val="007413A5"/>
    <w:rsid w:val="00741CF2"/>
    <w:rsid w:val="00744C1C"/>
    <w:rsid w:val="00746216"/>
    <w:rsid w:val="0075588E"/>
    <w:rsid w:val="00756725"/>
    <w:rsid w:val="00762053"/>
    <w:rsid w:val="00771A55"/>
    <w:rsid w:val="00771E0B"/>
    <w:rsid w:val="007724C3"/>
    <w:rsid w:val="00783487"/>
    <w:rsid w:val="00787CBB"/>
    <w:rsid w:val="00791C22"/>
    <w:rsid w:val="00791D3E"/>
    <w:rsid w:val="00793223"/>
    <w:rsid w:val="007A2BD7"/>
    <w:rsid w:val="007B0E88"/>
    <w:rsid w:val="007B1B23"/>
    <w:rsid w:val="007B4402"/>
    <w:rsid w:val="007B65DD"/>
    <w:rsid w:val="007B670B"/>
    <w:rsid w:val="007B7AE3"/>
    <w:rsid w:val="007E068B"/>
    <w:rsid w:val="007E28C3"/>
    <w:rsid w:val="007E5E6C"/>
    <w:rsid w:val="007E7087"/>
    <w:rsid w:val="007F3FAC"/>
    <w:rsid w:val="007F69E0"/>
    <w:rsid w:val="007F6CD5"/>
    <w:rsid w:val="008005E2"/>
    <w:rsid w:val="00802544"/>
    <w:rsid w:val="008037D8"/>
    <w:rsid w:val="00803950"/>
    <w:rsid w:val="00803A6E"/>
    <w:rsid w:val="00807F82"/>
    <w:rsid w:val="00811897"/>
    <w:rsid w:val="00812999"/>
    <w:rsid w:val="00816579"/>
    <w:rsid w:val="008207E3"/>
    <w:rsid w:val="008237C1"/>
    <w:rsid w:val="0082389A"/>
    <w:rsid w:val="0082478C"/>
    <w:rsid w:val="0082552F"/>
    <w:rsid w:val="00826294"/>
    <w:rsid w:val="0083065F"/>
    <w:rsid w:val="00830A60"/>
    <w:rsid w:val="0083188A"/>
    <w:rsid w:val="00840CDC"/>
    <w:rsid w:val="0084256A"/>
    <w:rsid w:val="00845034"/>
    <w:rsid w:val="00846F6B"/>
    <w:rsid w:val="00847433"/>
    <w:rsid w:val="00853727"/>
    <w:rsid w:val="0085605C"/>
    <w:rsid w:val="0085714C"/>
    <w:rsid w:val="008625DD"/>
    <w:rsid w:val="00864688"/>
    <w:rsid w:val="00865A0A"/>
    <w:rsid w:val="00867199"/>
    <w:rsid w:val="008678B9"/>
    <w:rsid w:val="00873CE3"/>
    <w:rsid w:val="00876B0E"/>
    <w:rsid w:val="00877646"/>
    <w:rsid w:val="00880266"/>
    <w:rsid w:val="00880291"/>
    <w:rsid w:val="0089058B"/>
    <w:rsid w:val="00890D3F"/>
    <w:rsid w:val="0089174D"/>
    <w:rsid w:val="00897341"/>
    <w:rsid w:val="008A0E44"/>
    <w:rsid w:val="008A2B69"/>
    <w:rsid w:val="008B07E5"/>
    <w:rsid w:val="008B1516"/>
    <w:rsid w:val="008B43EC"/>
    <w:rsid w:val="008C160A"/>
    <w:rsid w:val="008C173C"/>
    <w:rsid w:val="008C60E9"/>
    <w:rsid w:val="008D0689"/>
    <w:rsid w:val="008D30E5"/>
    <w:rsid w:val="008D4675"/>
    <w:rsid w:val="008D76B6"/>
    <w:rsid w:val="008E0734"/>
    <w:rsid w:val="008E4875"/>
    <w:rsid w:val="008E78DA"/>
    <w:rsid w:val="008F6D5F"/>
    <w:rsid w:val="008F72A5"/>
    <w:rsid w:val="008F7F97"/>
    <w:rsid w:val="00900D6E"/>
    <w:rsid w:val="009055B0"/>
    <w:rsid w:val="00905BF9"/>
    <w:rsid w:val="00916128"/>
    <w:rsid w:val="009176BD"/>
    <w:rsid w:val="00923B03"/>
    <w:rsid w:val="00924394"/>
    <w:rsid w:val="00925C88"/>
    <w:rsid w:val="0093361A"/>
    <w:rsid w:val="00934B2C"/>
    <w:rsid w:val="00935C41"/>
    <w:rsid w:val="009409AB"/>
    <w:rsid w:val="00945680"/>
    <w:rsid w:val="00947535"/>
    <w:rsid w:val="00947DBA"/>
    <w:rsid w:val="0095007F"/>
    <w:rsid w:val="009513E5"/>
    <w:rsid w:val="0095614D"/>
    <w:rsid w:val="00965888"/>
    <w:rsid w:val="00970692"/>
    <w:rsid w:val="009715AB"/>
    <w:rsid w:val="009715DA"/>
    <w:rsid w:val="0097683B"/>
    <w:rsid w:val="00980EFB"/>
    <w:rsid w:val="00981609"/>
    <w:rsid w:val="00990FAE"/>
    <w:rsid w:val="00992F34"/>
    <w:rsid w:val="009B2003"/>
    <w:rsid w:val="009C4419"/>
    <w:rsid w:val="009C4829"/>
    <w:rsid w:val="009C5E60"/>
    <w:rsid w:val="009C7102"/>
    <w:rsid w:val="009D0642"/>
    <w:rsid w:val="009D125D"/>
    <w:rsid w:val="009D145F"/>
    <w:rsid w:val="009D1835"/>
    <w:rsid w:val="009D4CC8"/>
    <w:rsid w:val="009E0BC9"/>
    <w:rsid w:val="009E1BE6"/>
    <w:rsid w:val="009E40B7"/>
    <w:rsid w:val="009F0503"/>
    <w:rsid w:val="009F0660"/>
    <w:rsid w:val="009F15E4"/>
    <w:rsid w:val="009F3E47"/>
    <w:rsid w:val="009F42B9"/>
    <w:rsid w:val="00A010BA"/>
    <w:rsid w:val="00A0371D"/>
    <w:rsid w:val="00A063DC"/>
    <w:rsid w:val="00A072F9"/>
    <w:rsid w:val="00A13069"/>
    <w:rsid w:val="00A13210"/>
    <w:rsid w:val="00A13644"/>
    <w:rsid w:val="00A137B5"/>
    <w:rsid w:val="00A25C27"/>
    <w:rsid w:val="00A32365"/>
    <w:rsid w:val="00A35920"/>
    <w:rsid w:val="00A36F64"/>
    <w:rsid w:val="00A37494"/>
    <w:rsid w:val="00A44B20"/>
    <w:rsid w:val="00A46D17"/>
    <w:rsid w:val="00A471D5"/>
    <w:rsid w:val="00A473B1"/>
    <w:rsid w:val="00A51BBB"/>
    <w:rsid w:val="00A52A7C"/>
    <w:rsid w:val="00A52EF0"/>
    <w:rsid w:val="00A57FBD"/>
    <w:rsid w:val="00A642A6"/>
    <w:rsid w:val="00A646EA"/>
    <w:rsid w:val="00A66C88"/>
    <w:rsid w:val="00A66F90"/>
    <w:rsid w:val="00A67227"/>
    <w:rsid w:val="00A75A59"/>
    <w:rsid w:val="00A76968"/>
    <w:rsid w:val="00A7793A"/>
    <w:rsid w:val="00A80C0B"/>
    <w:rsid w:val="00A82438"/>
    <w:rsid w:val="00A8773A"/>
    <w:rsid w:val="00A921BF"/>
    <w:rsid w:val="00A931C9"/>
    <w:rsid w:val="00A94F50"/>
    <w:rsid w:val="00AA0E86"/>
    <w:rsid w:val="00AA2117"/>
    <w:rsid w:val="00AA3361"/>
    <w:rsid w:val="00AB2BD1"/>
    <w:rsid w:val="00AB3ECE"/>
    <w:rsid w:val="00AB5F68"/>
    <w:rsid w:val="00AB6D7A"/>
    <w:rsid w:val="00AC1EA0"/>
    <w:rsid w:val="00AC718B"/>
    <w:rsid w:val="00AD628F"/>
    <w:rsid w:val="00AE1F67"/>
    <w:rsid w:val="00AF006B"/>
    <w:rsid w:val="00AF134D"/>
    <w:rsid w:val="00AF2C82"/>
    <w:rsid w:val="00AF499E"/>
    <w:rsid w:val="00AF656C"/>
    <w:rsid w:val="00AF68D5"/>
    <w:rsid w:val="00AF77AC"/>
    <w:rsid w:val="00B02B5F"/>
    <w:rsid w:val="00B03338"/>
    <w:rsid w:val="00B078F3"/>
    <w:rsid w:val="00B15C0D"/>
    <w:rsid w:val="00B225F9"/>
    <w:rsid w:val="00B23F25"/>
    <w:rsid w:val="00B23F48"/>
    <w:rsid w:val="00B25824"/>
    <w:rsid w:val="00B300B8"/>
    <w:rsid w:val="00B303E9"/>
    <w:rsid w:val="00B31448"/>
    <w:rsid w:val="00B31CE5"/>
    <w:rsid w:val="00B31F54"/>
    <w:rsid w:val="00B34592"/>
    <w:rsid w:val="00B514AC"/>
    <w:rsid w:val="00B60B69"/>
    <w:rsid w:val="00B63BC7"/>
    <w:rsid w:val="00B63BEB"/>
    <w:rsid w:val="00B64971"/>
    <w:rsid w:val="00B64C8B"/>
    <w:rsid w:val="00B728A0"/>
    <w:rsid w:val="00B72945"/>
    <w:rsid w:val="00B73AC5"/>
    <w:rsid w:val="00B7673A"/>
    <w:rsid w:val="00B76F4A"/>
    <w:rsid w:val="00B80B8B"/>
    <w:rsid w:val="00B85308"/>
    <w:rsid w:val="00B86E0C"/>
    <w:rsid w:val="00B87798"/>
    <w:rsid w:val="00B90D32"/>
    <w:rsid w:val="00B93575"/>
    <w:rsid w:val="00B958FE"/>
    <w:rsid w:val="00BA0943"/>
    <w:rsid w:val="00BA29A6"/>
    <w:rsid w:val="00BA2AFC"/>
    <w:rsid w:val="00BA33ED"/>
    <w:rsid w:val="00BA55D3"/>
    <w:rsid w:val="00BA5623"/>
    <w:rsid w:val="00BA7387"/>
    <w:rsid w:val="00BA7552"/>
    <w:rsid w:val="00BB0905"/>
    <w:rsid w:val="00BB2777"/>
    <w:rsid w:val="00BC7468"/>
    <w:rsid w:val="00BD19D2"/>
    <w:rsid w:val="00BD4DC0"/>
    <w:rsid w:val="00BD5D1F"/>
    <w:rsid w:val="00BE0DD9"/>
    <w:rsid w:val="00BE1C7B"/>
    <w:rsid w:val="00BE3BB8"/>
    <w:rsid w:val="00BE55CE"/>
    <w:rsid w:val="00BE6ED9"/>
    <w:rsid w:val="00BF5B12"/>
    <w:rsid w:val="00C02200"/>
    <w:rsid w:val="00C04D05"/>
    <w:rsid w:val="00C06526"/>
    <w:rsid w:val="00C072B6"/>
    <w:rsid w:val="00C115F9"/>
    <w:rsid w:val="00C1277E"/>
    <w:rsid w:val="00C15367"/>
    <w:rsid w:val="00C20B70"/>
    <w:rsid w:val="00C210FA"/>
    <w:rsid w:val="00C23C26"/>
    <w:rsid w:val="00C24107"/>
    <w:rsid w:val="00C3136E"/>
    <w:rsid w:val="00C34214"/>
    <w:rsid w:val="00C41754"/>
    <w:rsid w:val="00C42DAA"/>
    <w:rsid w:val="00C4666B"/>
    <w:rsid w:val="00C503D9"/>
    <w:rsid w:val="00C52436"/>
    <w:rsid w:val="00C5659D"/>
    <w:rsid w:val="00C6142B"/>
    <w:rsid w:val="00C62038"/>
    <w:rsid w:val="00C62051"/>
    <w:rsid w:val="00C6284D"/>
    <w:rsid w:val="00C6784B"/>
    <w:rsid w:val="00C73890"/>
    <w:rsid w:val="00C75A26"/>
    <w:rsid w:val="00C7641E"/>
    <w:rsid w:val="00C77E27"/>
    <w:rsid w:val="00C90BAF"/>
    <w:rsid w:val="00C90FAC"/>
    <w:rsid w:val="00C93F74"/>
    <w:rsid w:val="00C950EC"/>
    <w:rsid w:val="00CA1700"/>
    <w:rsid w:val="00CA3DFA"/>
    <w:rsid w:val="00CA4C2C"/>
    <w:rsid w:val="00CA61D2"/>
    <w:rsid w:val="00CB1D15"/>
    <w:rsid w:val="00CB664B"/>
    <w:rsid w:val="00CB7B51"/>
    <w:rsid w:val="00CC315C"/>
    <w:rsid w:val="00CC79ED"/>
    <w:rsid w:val="00CD5200"/>
    <w:rsid w:val="00CD7FAC"/>
    <w:rsid w:val="00CE28A0"/>
    <w:rsid w:val="00CE2EBD"/>
    <w:rsid w:val="00CE4EB6"/>
    <w:rsid w:val="00CF364F"/>
    <w:rsid w:val="00D04213"/>
    <w:rsid w:val="00D04D6D"/>
    <w:rsid w:val="00D059E8"/>
    <w:rsid w:val="00D07E45"/>
    <w:rsid w:val="00D21A01"/>
    <w:rsid w:val="00D24A5C"/>
    <w:rsid w:val="00D36C5C"/>
    <w:rsid w:val="00D438C9"/>
    <w:rsid w:val="00D46505"/>
    <w:rsid w:val="00D474D3"/>
    <w:rsid w:val="00D5305A"/>
    <w:rsid w:val="00D54339"/>
    <w:rsid w:val="00D55F5B"/>
    <w:rsid w:val="00D57083"/>
    <w:rsid w:val="00D61ADB"/>
    <w:rsid w:val="00D66948"/>
    <w:rsid w:val="00D6753B"/>
    <w:rsid w:val="00D70510"/>
    <w:rsid w:val="00D70A3D"/>
    <w:rsid w:val="00D710FF"/>
    <w:rsid w:val="00D717C6"/>
    <w:rsid w:val="00D729BB"/>
    <w:rsid w:val="00D76EB4"/>
    <w:rsid w:val="00D7730A"/>
    <w:rsid w:val="00D80052"/>
    <w:rsid w:val="00D854EF"/>
    <w:rsid w:val="00D91A65"/>
    <w:rsid w:val="00D91E81"/>
    <w:rsid w:val="00D92C48"/>
    <w:rsid w:val="00D93C4A"/>
    <w:rsid w:val="00D962FD"/>
    <w:rsid w:val="00DA278B"/>
    <w:rsid w:val="00DB43B6"/>
    <w:rsid w:val="00DB4907"/>
    <w:rsid w:val="00DB4E13"/>
    <w:rsid w:val="00DB5968"/>
    <w:rsid w:val="00DC0B2A"/>
    <w:rsid w:val="00DC1496"/>
    <w:rsid w:val="00DC5B01"/>
    <w:rsid w:val="00DC5B67"/>
    <w:rsid w:val="00DC7EA9"/>
    <w:rsid w:val="00DD2A89"/>
    <w:rsid w:val="00DD5289"/>
    <w:rsid w:val="00DD71C5"/>
    <w:rsid w:val="00DD7FA0"/>
    <w:rsid w:val="00DE3767"/>
    <w:rsid w:val="00DE6B9A"/>
    <w:rsid w:val="00DE7B24"/>
    <w:rsid w:val="00DF0E30"/>
    <w:rsid w:val="00DF2013"/>
    <w:rsid w:val="00DF26CA"/>
    <w:rsid w:val="00E0109D"/>
    <w:rsid w:val="00E01122"/>
    <w:rsid w:val="00E023D5"/>
    <w:rsid w:val="00E050F1"/>
    <w:rsid w:val="00E05A68"/>
    <w:rsid w:val="00E06398"/>
    <w:rsid w:val="00E13147"/>
    <w:rsid w:val="00E15238"/>
    <w:rsid w:val="00E16367"/>
    <w:rsid w:val="00E212AE"/>
    <w:rsid w:val="00E27883"/>
    <w:rsid w:val="00E27D89"/>
    <w:rsid w:val="00E31895"/>
    <w:rsid w:val="00E32E63"/>
    <w:rsid w:val="00E3462C"/>
    <w:rsid w:val="00E349C7"/>
    <w:rsid w:val="00E35250"/>
    <w:rsid w:val="00E35CE4"/>
    <w:rsid w:val="00E47831"/>
    <w:rsid w:val="00E50AAF"/>
    <w:rsid w:val="00E510DA"/>
    <w:rsid w:val="00E53EE6"/>
    <w:rsid w:val="00E54778"/>
    <w:rsid w:val="00E54F3D"/>
    <w:rsid w:val="00E603ED"/>
    <w:rsid w:val="00E7048A"/>
    <w:rsid w:val="00E71593"/>
    <w:rsid w:val="00E75BDA"/>
    <w:rsid w:val="00E76365"/>
    <w:rsid w:val="00E80F93"/>
    <w:rsid w:val="00E9263F"/>
    <w:rsid w:val="00EA4ED4"/>
    <w:rsid w:val="00EA6482"/>
    <w:rsid w:val="00EB3972"/>
    <w:rsid w:val="00EB6557"/>
    <w:rsid w:val="00EC2DE8"/>
    <w:rsid w:val="00EC5B27"/>
    <w:rsid w:val="00ED01D9"/>
    <w:rsid w:val="00ED0339"/>
    <w:rsid w:val="00ED1D16"/>
    <w:rsid w:val="00EE3F52"/>
    <w:rsid w:val="00EE6EA0"/>
    <w:rsid w:val="00EE7DC8"/>
    <w:rsid w:val="00EF12B7"/>
    <w:rsid w:val="00EF2035"/>
    <w:rsid w:val="00EF3998"/>
    <w:rsid w:val="00EF4314"/>
    <w:rsid w:val="00EF69AF"/>
    <w:rsid w:val="00EF7CBC"/>
    <w:rsid w:val="00F01F1C"/>
    <w:rsid w:val="00F0263C"/>
    <w:rsid w:val="00F053EC"/>
    <w:rsid w:val="00F07E35"/>
    <w:rsid w:val="00F1416C"/>
    <w:rsid w:val="00F14244"/>
    <w:rsid w:val="00F14DEC"/>
    <w:rsid w:val="00F14E6F"/>
    <w:rsid w:val="00F16A62"/>
    <w:rsid w:val="00F20A08"/>
    <w:rsid w:val="00F2213E"/>
    <w:rsid w:val="00F2268A"/>
    <w:rsid w:val="00F3355E"/>
    <w:rsid w:val="00F35EAB"/>
    <w:rsid w:val="00F360F3"/>
    <w:rsid w:val="00F36B92"/>
    <w:rsid w:val="00F40060"/>
    <w:rsid w:val="00F4731C"/>
    <w:rsid w:val="00F50849"/>
    <w:rsid w:val="00F509B8"/>
    <w:rsid w:val="00F52730"/>
    <w:rsid w:val="00F558B4"/>
    <w:rsid w:val="00F56DC5"/>
    <w:rsid w:val="00F57FC1"/>
    <w:rsid w:val="00F6088A"/>
    <w:rsid w:val="00F61994"/>
    <w:rsid w:val="00F6299A"/>
    <w:rsid w:val="00F637F4"/>
    <w:rsid w:val="00F64E20"/>
    <w:rsid w:val="00F670F8"/>
    <w:rsid w:val="00F72717"/>
    <w:rsid w:val="00F73779"/>
    <w:rsid w:val="00F76CEF"/>
    <w:rsid w:val="00F77698"/>
    <w:rsid w:val="00F830FE"/>
    <w:rsid w:val="00F83F2E"/>
    <w:rsid w:val="00F85D08"/>
    <w:rsid w:val="00F87805"/>
    <w:rsid w:val="00F908EA"/>
    <w:rsid w:val="00FA07BF"/>
    <w:rsid w:val="00FA1598"/>
    <w:rsid w:val="00FA4CFB"/>
    <w:rsid w:val="00FA6E3B"/>
    <w:rsid w:val="00FA7074"/>
    <w:rsid w:val="00FB3569"/>
    <w:rsid w:val="00FB5854"/>
    <w:rsid w:val="00FC30AD"/>
    <w:rsid w:val="00FC678B"/>
    <w:rsid w:val="00FD1304"/>
    <w:rsid w:val="00FD20EA"/>
    <w:rsid w:val="00FD2B06"/>
    <w:rsid w:val="00FD6C21"/>
    <w:rsid w:val="00FE0A1A"/>
    <w:rsid w:val="00FE16AD"/>
    <w:rsid w:val="00FE1933"/>
    <w:rsid w:val="00FE1EF2"/>
    <w:rsid w:val="00FE2C11"/>
    <w:rsid w:val="00FE2E8D"/>
    <w:rsid w:val="00FE5710"/>
    <w:rsid w:val="00FF0ACD"/>
    <w:rsid w:val="00FF4C5C"/>
    <w:rsid w:val="00FF4CB8"/>
    <w:rsid w:val="00FF7C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84DF8"/>
  <w15:docId w15:val="{9B076A69-BC87-4CA8-B1F2-5609F2337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47F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4A2492"/>
    <w:pPr>
      <w:keepNext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qFormat/>
    <w:rsid w:val="004A2492"/>
    <w:pPr>
      <w:keepNext/>
      <w:outlineLvl w:val="2"/>
    </w:pPr>
    <w:rPr>
      <w:b/>
      <w:sz w:val="44"/>
      <w:u w:val="single"/>
    </w:rPr>
  </w:style>
  <w:style w:type="paragraph" w:styleId="Heading4">
    <w:name w:val="heading 4"/>
    <w:basedOn w:val="Normal"/>
    <w:next w:val="Normal"/>
    <w:link w:val="Heading4Char"/>
    <w:qFormat/>
    <w:rsid w:val="004A2492"/>
    <w:pPr>
      <w:keepNext/>
      <w:outlineLvl w:val="3"/>
    </w:pPr>
    <w:rPr>
      <w:sz w:val="24"/>
    </w:rPr>
  </w:style>
  <w:style w:type="paragraph" w:styleId="Heading5">
    <w:name w:val="heading 5"/>
    <w:basedOn w:val="Normal"/>
    <w:next w:val="Normal"/>
    <w:link w:val="Heading5Char"/>
    <w:qFormat/>
    <w:rsid w:val="00296F3B"/>
    <w:pPr>
      <w:keepNext/>
      <w:outlineLvl w:val="4"/>
    </w:pPr>
    <w:rPr>
      <w:b/>
      <w:i/>
      <w:sz w:val="28"/>
    </w:rPr>
  </w:style>
  <w:style w:type="paragraph" w:styleId="Heading8">
    <w:name w:val="heading 8"/>
    <w:basedOn w:val="Normal"/>
    <w:next w:val="Normal"/>
    <w:link w:val="Heading8Char"/>
    <w:qFormat/>
    <w:rsid w:val="00296F3B"/>
    <w:pPr>
      <w:keepNext/>
      <w:outlineLvl w:val="7"/>
    </w:pPr>
    <w:rPr>
      <w:b/>
      <w:color w:val="0000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A2492"/>
    <w:rPr>
      <w:rFonts w:ascii="Times New Roman" w:eastAsia="Times New Roman" w:hAnsi="Times New Roman" w:cs="Times New Roman"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4A2492"/>
    <w:rPr>
      <w:rFonts w:ascii="Times New Roman" w:eastAsia="Times New Roman" w:hAnsi="Times New Roman" w:cs="Times New Roman"/>
      <w:b/>
      <w:sz w:val="44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4A2492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basedOn w:val="DefaultParagraphFont"/>
    <w:rsid w:val="004A24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35C41"/>
    <w:pPr>
      <w:ind w:left="720"/>
      <w:contextualSpacing/>
    </w:pPr>
  </w:style>
  <w:style w:type="table" w:styleId="TableGrid">
    <w:name w:val="Table Grid"/>
    <w:basedOn w:val="TableNormal"/>
    <w:uiPriority w:val="59"/>
    <w:rsid w:val="00AB6D7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9D145F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Default">
    <w:name w:val="Default"/>
    <w:rsid w:val="0034469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3D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19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B59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5934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B59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5934"/>
    <w:rPr>
      <w:rFonts w:ascii="Times New Roman" w:eastAsia="Times New Roman" w:hAnsi="Times New Roman" w:cs="Times New Roman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E16AD"/>
    <w:pPr>
      <w:spacing w:after="0" w:line="240" w:lineRule="auto"/>
    </w:pPr>
    <w:rPr>
      <w:rFonts w:ascii="Cambria" w:hAnsi="Cambria" w:cs="Times-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296F3B"/>
    <w:rPr>
      <w:rFonts w:ascii="Times New Roman" w:eastAsia="Times New Roman" w:hAnsi="Times New Roman" w:cs="Times New Roman"/>
      <w:b/>
      <w:i/>
      <w:sz w:val="28"/>
      <w:szCs w:val="20"/>
    </w:rPr>
  </w:style>
  <w:style w:type="character" w:customStyle="1" w:styleId="Heading8Char">
    <w:name w:val="Heading 8 Char"/>
    <w:basedOn w:val="DefaultParagraphFont"/>
    <w:link w:val="Heading8"/>
    <w:rsid w:val="00296F3B"/>
    <w:rPr>
      <w:rFonts w:ascii="Times New Roman" w:eastAsia="Times New Roman" w:hAnsi="Times New Roman" w:cs="Times New Roman"/>
      <w:b/>
      <w:color w:val="0000FF"/>
      <w:sz w:val="28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F098D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05B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8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09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65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80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6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3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9F236C-4662-4034-81BB-96CFA9D1B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r. Md Mostofa Kamal Rasel</cp:lastModifiedBy>
  <cp:revision>42</cp:revision>
  <cp:lastPrinted>2023-10-14T14:42:00Z</cp:lastPrinted>
  <dcterms:created xsi:type="dcterms:W3CDTF">2023-03-05T02:19:00Z</dcterms:created>
  <dcterms:modified xsi:type="dcterms:W3CDTF">2025-02-24T02:01:00Z</dcterms:modified>
</cp:coreProperties>
</file>